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1A56CF" w14:textId="0080F029" w:rsidR="00A01323" w:rsidRPr="00A01323" w:rsidRDefault="00961559" w:rsidP="00A01323">
      <w:pPr>
        <w:pStyle w:val="Bodysubclause"/>
        <w:ind w:left="0"/>
        <w:rPr>
          <w:rFonts w:ascii="Cera Basic" w:hAnsi="Cera Basic" w:cs="Arial"/>
          <w:b/>
          <w:bCs/>
          <w:color w:val="163046"/>
          <w:sz w:val="32"/>
          <w:szCs w:val="32"/>
        </w:rPr>
      </w:pPr>
      <w:r w:rsidRPr="00C047DB">
        <w:rPr>
          <w:rFonts w:ascii="Cera Basic" w:hAnsi="Cera Basic" w:cs="Arial"/>
          <w:b/>
          <w:bCs/>
          <w:color w:val="163046"/>
          <w:sz w:val="32"/>
          <w:szCs w:val="32"/>
        </w:rPr>
        <w:t>EQUAL OPPORTUNITIES MONITORING FORM</w:t>
      </w:r>
    </w:p>
    <w:p w14:paraId="6358F738" w14:textId="77777777" w:rsidR="00A01323" w:rsidRDefault="00A01323" w:rsidP="00961559">
      <w:pPr>
        <w:pStyle w:val="Bodysubclause"/>
        <w:spacing w:before="0" w:line="240" w:lineRule="auto"/>
        <w:ind w:left="0"/>
        <w:rPr>
          <w:rFonts w:ascii="Cera Basic" w:hAnsi="Cera Basic" w:cs="Arial"/>
          <w:szCs w:val="22"/>
        </w:rPr>
      </w:pPr>
    </w:p>
    <w:p w14:paraId="4B441B69" w14:textId="6D8A07C5" w:rsidR="00961559" w:rsidRPr="00A01323" w:rsidRDefault="00961559" w:rsidP="00961559">
      <w:pPr>
        <w:pStyle w:val="Bodysubclause"/>
        <w:spacing w:before="0" w:line="240" w:lineRule="auto"/>
        <w:ind w:left="0"/>
        <w:rPr>
          <w:rFonts w:ascii="Cera Basic" w:hAnsi="Cera Basic" w:cs="Arial"/>
          <w:szCs w:val="22"/>
        </w:rPr>
      </w:pPr>
      <w:r w:rsidRPr="00A01323">
        <w:rPr>
          <w:rFonts w:ascii="Cera Basic" w:hAnsi="Cera Basic" w:cs="Arial"/>
          <w:szCs w:val="22"/>
        </w:rPr>
        <w:t>This form will not be seen by the Interviewer/Panel prior to interview and is not used in any decision-making.</w:t>
      </w:r>
    </w:p>
    <w:p w14:paraId="0EDC67AF" w14:textId="77777777" w:rsidR="00961559" w:rsidRPr="00A01323" w:rsidRDefault="00961559" w:rsidP="00961559">
      <w:pPr>
        <w:pStyle w:val="Bodysubclause"/>
        <w:spacing w:before="0" w:line="240" w:lineRule="auto"/>
        <w:ind w:left="0"/>
        <w:rPr>
          <w:rFonts w:ascii="Cera Basic" w:hAnsi="Cera Basic" w:cs="Arial"/>
          <w:szCs w:val="22"/>
        </w:rPr>
      </w:pPr>
      <w:r w:rsidRPr="00A01323">
        <w:rPr>
          <w:rFonts w:ascii="Cera Basic" w:hAnsi="Cera Basic" w:cs="Arial"/>
          <w:szCs w:val="22"/>
        </w:rPr>
        <w:t>You do not have to complete this form but doing so enables us to monitor the effectiveness of our Equal Opportunities Policy. We recognise the benefits of a diverse workforce. We are committed to treating all job applicants and employees with dignity and respect regardless of race, ethnic background, nationality, colour, gender, trans-gender status, pregnancy, disability, age, sexual orientation, religion or belief. We therefore welcome applications from all sections of the community.</w:t>
      </w:r>
    </w:p>
    <w:p w14:paraId="38826490" w14:textId="584AB44E" w:rsidR="00961559" w:rsidRPr="00A01323" w:rsidRDefault="00961559" w:rsidP="00961559">
      <w:pPr>
        <w:pStyle w:val="Bodysubclause"/>
        <w:spacing w:before="0" w:line="240" w:lineRule="auto"/>
        <w:ind w:left="0"/>
        <w:rPr>
          <w:rFonts w:ascii="Cera Basic" w:hAnsi="Cera Basic" w:cs="Arial"/>
          <w:szCs w:val="22"/>
        </w:rPr>
      </w:pPr>
      <w:r w:rsidRPr="00A01323">
        <w:rPr>
          <w:rFonts w:ascii="Cera Basic" w:hAnsi="Cera Basic" w:cs="Arial"/>
          <w:szCs w:val="22"/>
        </w:rPr>
        <w:t>Please state which job you have applied for</w:t>
      </w:r>
      <w:r w:rsidR="00C047DB" w:rsidRPr="00A01323">
        <w:rPr>
          <w:rFonts w:ascii="Cera Basic" w:hAnsi="Cera Basic" w:cs="Arial"/>
          <w:szCs w:val="22"/>
        </w:rPr>
        <w:t xml:space="preserve">: </w:t>
      </w:r>
      <w:sdt>
        <w:sdtPr>
          <w:rPr>
            <w:rFonts w:ascii="Cera Basic" w:hAnsi="Cera Basic" w:cs="Arial"/>
            <w:szCs w:val="22"/>
          </w:rPr>
          <w:id w:val="1259793041"/>
          <w:placeholder>
            <w:docPart w:val="DefaultPlaceholder_-1854013440"/>
          </w:placeholder>
          <w:showingPlcHdr/>
          <w:text/>
        </w:sdtPr>
        <w:sdtContent>
          <w:r w:rsidR="00C047DB" w:rsidRPr="00A01323">
            <w:rPr>
              <w:rStyle w:val="PlaceholderText"/>
              <w:rFonts w:eastAsiaTheme="minorHAnsi"/>
              <w:sz w:val="24"/>
              <w:szCs w:val="22"/>
            </w:rPr>
            <w:t>Click or tap here to enter text.</w:t>
          </w:r>
        </w:sdtContent>
      </w:sdt>
    </w:p>
    <w:p w14:paraId="7D58C6CB" w14:textId="77777777" w:rsidR="00961559" w:rsidRPr="00C047DB" w:rsidRDefault="00961559" w:rsidP="00961559">
      <w:pPr>
        <w:pStyle w:val="Bodysubclause"/>
        <w:spacing w:before="0" w:line="240" w:lineRule="auto"/>
        <w:ind w:left="0"/>
        <w:rPr>
          <w:rFonts w:ascii="Cera Basic" w:hAnsi="Cera Basic" w:cs="Arial"/>
          <w:sz w:val="18"/>
          <w:szCs w:val="18"/>
        </w:rPr>
      </w:pPr>
    </w:p>
    <w:p w14:paraId="51CF5BD2" w14:textId="77777777" w:rsidR="00961559" w:rsidRPr="00C047DB" w:rsidRDefault="00961559" w:rsidP="00961559">
      <w:pPr>
        <w:pStyle w:val="Bodysubclause"/>
        <w:spacing w:before="0" w:line="240" w:lineRule="auto"/>
        <w:ind w:left="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1.</w:t>
      </w:r>
      <w:r w:rsidRPr="00C047DB">
        <w:rPr>
          <w:rFonts w:ascii="Cera Basic" w:hAnsi="Cera Basic" w:cs="Arial"/>
          <w:szCs w:val="22"/>
        </w:rPr>
        <w:tab/>
        <w:t>How would you describe yourself? (Please tick one box)</w:t>
      </w:r>
    </w:p>
    <w:p w14:paraId="1B026DB8" w14:textId="0E0BBFC5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 xml:space="preserve">A </w:t>
      </w: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1917546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Asian or Asian British</w:t>
      </w:r>
    </w:p>
    <w:p w14:paraId="4737EAEF" w14:textId="1B244A81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1275215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Bangladeshi</w:t>
      </w:r>
    </w:p>
    <w:p w14:paraId="473CAA6A" w14:textId="03B4CA52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659809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Indian</w:t>
      </w:r>
    </w:p>
    <w:p w14:paraId="7D628B4E" w14:textId="709FEE09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1853955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Pakistani</w:t>
      </w:r>
    </w:p>
    <w:p w14:paraId="488737A1" w14:textId="366F8F3A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1945726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Any other Asian background, please state</w:t>
      </w:r>
      <w:r w:rsidR="00C047DB" w:rsidRPr="00C047DB">
        <w:rPr>
          <w:rFonts w:ascii="Cera Basic" w:eastAsia="MS Mincho" w:hAnsi="Cera Basic" w:cs="Arial"/>
          <w:szCs w:val="22"/>
        </w:rPr>
        <w:t xml:space="preserve">: </w:t>
      </w:r>
      <w:sdt>
        <w:sdtPr>
          <w:rPr>
            <w:rFonts w:ascii="Cera Basic" w:eastAsia="MS Mincho" w:hAnsi="Cera Basic" w:cs="Arial"/>
            <w:szCs w:val="22"/>
          </w:rPr>
          <w:id w:val="190738862"/>
          <w:placeholder>
            <w:docPart w:val="DefaultPlaceholder_-1854013440"/>
          </w:placeholder>
          <w:showingPlcHdr/>
          <w:text/>
        </w:sdtPr>
        <w:sdtContent>
          <w:r w:rsidR="00C047DB" w:rsidRPr="00C047DB">
            <w:rPr>
              <w:rStyle w:val="PlaceholderText"/>
              <w:rFonts w:eastAsiaTheme="minorHAnsi"/>
              <w:sz w:val="28"/>
              <w:szCs w:val="24"/>
            </w:rPr>
            <w:t>Click or tap here to enter text.</w:t>
          </w:r>
        </w:sdtContent>
      </w:sdt>
    </w:p>
    <w:p w14:paraId="066E04EB" w14:textId="0F23E411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 xml:space="preserve">B </w:t>
      </w: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1081958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Black or Black British</w:t>
      </w:r>
    </w:p>
    <w:p w14:paraId="45BF4E4A" w14:textId="7D075CCB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495770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African</w:t>
      </w:r>
    </w:p>
    <w:p w14:paraId="572B3915" w14:textId="6D33E70C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3799839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Caribbean</w:t>
      </w:r>
    </w:p>
    <w:p w14:paraId="3039D06B" w14:textId="7695F19D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1991164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Any other Black background, please state</w:t>
      </w:r>
      <w:r w:rsidR="00C047DB" w:rsidRPr="00C047DB">
        <w:rPr>
          <w:rFonts w:ascii="Cera Basic" w:eastAsia="MS Mincho" w:hAnsi="Cera Basic" w:cs="Arial"/>
          <w:szCs w:val="22"/>
        </w:rPr>
        <w:t xml:space="preserve">: </w:t>
      </w:r>
      <w:sdt>
        <w:sdtPr>
          <w:rPr>
            <w:rFonts w:ascii="Cera Basic" w:eastAsia="MS Mincho" w:hAnsi="Cera Basic" w:cs="Arial"/>
            <w:szCs w:val="22"/>
          </w:rPr>
          <w:id w:val="-1954925096"/>
          <w:placeholder>
            <w:docPart w:val="DefaultPlaceholder_-1854013440"/>
          </w:placeholder>
          <w:showingPlcHdr/>
          <w:text/>
        </w:sdtPr>
        <w:sdtContent>
          <w:r w:rsidR="00C047DB" w:rsidRPr="00C047DB">
            <w:rPr>
              <w:rStyle w:val="PlaceholderText"/>
              <w:rFonts w:eastAsiaTheme="minorHAnsi"/>
              <w:sz w:val="28"/>
              <w:szCs w:val="24"/>
            </w:rPr>
            <w:t>Click or tap here to enter text.</w:t>
          </w:r>
        </w:sdtContent>
      </w:sdt>
    </w:p>
    <w:p w14:paraId="34FD6107" w14:textId="3CB1E94C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 xml:space="preserve">C </w:t>
      </w: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904717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 xml:space="preserve">Chinese or </w:t>
      </w:r>
      <w:proofErr w:type="gramStart"/>
      <w:r w:rsidRPr="00C047DB">
        <w:rPr>
          <w:rFonts w:ascii="Cera Basic" w:eastAsia="MS Mincho" w:hAnsi="Cera Basic" w:cs="Arial"/>
          <w:szCs w:val="22"/>
        </w:rPr>
        <w:t>other</w:t>
      </w:r>
      <w:proofErr w:type="gramEnd"/>
      <w:r w:rsidRPr="00C047DB">
        <w:rPr>
          <w:rFonts w:ascii="Cera Basic" w:eastAsia="MS Mincho" w:hAnsi="Cera Basic" w:cs="Arial"/>
          <w:szCs w:val="22"/>
        </w:rPr>
        <w:t xml:space="preserve"> ethnic group</w:t>
      </w:r>
    </w:p>
    <w:p w14:paraId="7780204F" w14:textId="59E4DE99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614334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Chinese</w:t>
      </w:r>
    </w:p>
    <w:p w14:paraId="09645D94" w14:textId="59CA7C66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4657835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Any other, please state</w:t>
      </w:r>
      <w:r w:rsidR="00C047DB" w:rsidRPr="00C047DB">
        <w:rPr>
          <w:rFonts w:ascii="Cera Basic" w:eastAsia="MS Mincho" w:hAnsi="Cera Basic" w:cs="Arial"/>
          <w:szCs w:val="22"/>
        </w:rPr>
        <w:t xml:space="preserve">: </w:t>
      </w:r>
      <w:sdt>
        <w:sdtPr>
          <w:rPr>
            <w:rFonts w:ascii="Cera Basic" w:eastAsia="MS Mincho" w:hAnsi="Cera Basic" w:cs="Arial"/>
            <w:szCs w:val="22"/>
          </w:rPr>
          <w:id w:val="1155640366"/>
          <w:placeholder>
            <w:docPart w:val="DefaultPlaceholder_-1854013440"/>
          </w:placeholder>
          <w:showingPlcHdr/>
          <w:text/>
        </w:sdtPr>
        <w:sdtContent>
          <w:r w:rsidR="00C047DB" w:rsidRPr="00C047DB">
            <w:rPr>
              <w:rStyle w:val="PlaceholderText"/>
              <w:rFonts w:eastAsiaTheme="minorHAnsi"/>
              <w:sz w:val="28"/>
              <w:szCs w:val="24"/>
            </w:rPr>
            <w:t>Click or tap here to enter text.</w:t>
          </w:r>
        </w:sdtContent>
      </w:sdt>
    </w:p>
    <w:p w14:paraId="6A66B960" w14:textId="0FC58E9A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 xml:space="preserve">D </w:t>
      </w: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1146196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Mixed Heritage</w:t>
      </w:r>
    </w:p>
    <w:p w14:paraId="01E28413" w14:textId="619AF437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2009974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White and Asian</w:t>
      </w:r>
    </w:p>
    <w:p w14:paraId="69F18B77" w14:textId="3ADFC595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10341110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White and Black African</w:t>
      </w:r>
    </w:p>
    <w:p w14:paraId="728047C5" w14:textId="501CB4B6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1629079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White and Black Caribbean</w:t>
      </w:r>
    </w:p>
    <w:p w14:paraId="3E4E44DB" w14:textId="049AD63D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400338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Any other Mixed background, please state</w:t>
      </w:r>
      <w:r w:rsidR="00C047DB" w:rsidRPr="00C047DB">
        <w:rPr>
          <w:rFonts w:ascii="Cera Basic" w:eastAsia="MS Mincho" w:hAnsi="Cera Basic" w:cs="Arial"/>
          <w:szCs w:val="22"/>
        </w:rPr>
        <w:t xml:space="preserve">: </w:t>
      </w:r>
      <w:sdt>
        <w:sdtPr>
          <w:rPr>
            <w:rFonts w:ascii="Cera Basic" w:eastAsia="MS Mincho" w:hAnsi="Cera Basic" w:cs="Arial"/>
            <w:szCs w:val="22"/>
          </w:rPr>
          <w:id w:val="-1331983902"/>
          <w:placeholder>
            <w:docPart w:val="DefaultPlaceholder_-1854013440"/>
          </w:placeholder>
          <w:showingPlcHdr/>
          <w:text/>
        </w:sdtPr>
        <w:sdtContent>
          <w:r w:rsidR="00C047DB" w:rsidRPr="00C047DB">
            <w:rPr>
              <w:rStyle w:val="PlaceholderText"/>
              <w:rFonts w:eastAsiaTheme="minorHAnsi"/>
              <w:sz w:val="28"/>
              <w:szCs w:val="24"/>
            </w:rPr>
            <w:t>Click or tap here to enter text.</w:t>
          </w:r>
        </w:sdtContent>
      </w:sdt>
    </w:p>
    <w:p w14:paraId="5BB45BCD" w14:textId="65F8C4DA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 xml:space="preserve">E </w:t>
      </w: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21323598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White</w:t>
      </w:r>
    </w:p>
    <w:p w14:paraId="3132A3EF" w14:textId="17A26E96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468360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British</w:t>
      </w:r>
    </w:p>
    <w:p w14:paraId="7EC7E734" w14:textId="136472EE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4391458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English</w:t>
      </w:r>
    </w:p>
    <w:p w14:paraId="55FDBEDC" w14:textId="3F0F4ED7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19108797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Irish</w:t>
      </w:r>
    </w:p>
    <w:p w14:paraId="028FD943" w14:textId="630E1F9D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5298377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Scottish</w:t>
      </w:r>
    </w:p>
    <w:p w14:paraId="638EA2EC" w14:textId="231361AE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19710144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Welsh</w:t>
      </w:r>
    </w:p>
    <w:p w14:paraId="720D31CB" w14:textId="5E1D2DD2" w:rsidR="00961559" w:rsidRPr="00C047DB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-76853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 xml:space="preserve">Any other White background, please </w:t>
      </w:r>
      <w:r w:rsidR="00C047DB" w:rsidRPr="00C047DB">
        <w:rPr>
          <w:rFonts w:ascii="Cera Basic" w:eastAsia="MS Mincho" w:hAnsi="Cera Basic" w:cs="Arial"/>
          <w:szCs w:val="22"/>
        </w:rPr>
        <w:t xml:space="preserve">state: </w:t>
      </w:r>
      <w:sdt>
        <w:sdtPr>
          <w:rPr>
            <w:rFonts w:ascii="Cera Basic" w:eastAsia="MS Mincho" w:hAnsi="Cera Basic" w:cs="Arial"/>
            <w:szCs w:val="22"/>
          </w:rPr>
          <w:id w:val="-1360966697"/>
          <w:placeholder>
            <w:docPart w:val="DefaultPlaceholder_-1854013440"/>
          </w:placeholder>
          <w:showingPlcHdr/>
          <w:text/>
        </w:sdtPr>
        <w:sdtContent>
          <w:r w:rsidR="00C047DB" w:rsidRPr="00C047DB">
            <w:rPr>
              <w:rStyle w:val="PlaceholderText"/>
              <w:rFonts w:eastAsiaTheme="minorHAnsi"/>
              <w:sz w:val="28"/>
              <w:szCs w:val="24"/>
            </w:rPr>
            <w:t>Click or tap here to enter text.</w:t>
          </w:r>
        </w:sdtContent>
      </w:sdt>
    </w:p>
    <w:p w14:paraId="7F3C2577" w14:textId="6E3F2E6E" w:rsidR="00961559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Cera Basic" w:eastAsia="MS Mincho" w:hAnsi="Cera Basic" w:cs="Arial"/>
          <w:szCs w:val="22"/>
        </w:rPr>
      </w:pPr>
      <w:r w:rsidRPr="00C047DB">
        <w:rPr>
          <w:rFonts w:ascii="Cera Basic" w:eastAsia="MS Mincho" w:hAnsi="Cera Basic" w:cs="Arial"/>
          <w:szCs w:val="22"/>
        </w:rPr>
        <w:t xml:space="preserve">F </w:t>
      </w:r>
      <w:r w:rsidRPr="00C047DB">
        <w:rPr>
          <w:rFonts w:ascii="Cera Basic" w:eastAsia="MS Mincho" w:hAnsi="Cera Basic" w:cs="Arial"/>
          <w:szCs w:val="22"/>
        </w:rPr>
        <w:tab/>
      </w:r>
      <w:sdt>
        <w:sdtPr>
          <w:rPr>
            <w:rFonts w:ascii="Cera Basic" w:eastAsia="MS Mincho" w:hAnsi="Cera Basic" w:cs="Arial"/>
            <w:szCs w:val="22"/>
          </w:rPr>
          <w:id w:val="1374806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eastAsia="MS Mincho" w:hAnsi="Cera Basic" w:cs="Arial"/>
          <w:szCs w:val="22"/>
        </w:rPr>
        <w:t>Prefer not to say</w:t>
      </w:r>
    </w:p>
    <w:p w14:paraId="417635A6" w14:textId="77777777" w:rsidR="00961559" w:rsidRPr="00C047DB" w:rsidRDefault="00961559" w:rsidP="00961559">
      <w:pPr>
        <w:pStyle w:val="Heading2"/>
        <w:numPr>
          <w:ilvl w:val="0"/>
          <w:numId w:val="0"/>
        </w:numPr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lastRenderedPageBreak/>
        <w:t>2.</w:t>
      </w:r>
      <w:r w:rsidRPr="00C047DB">
        <w:rPr>
          <w:rFonts w:ascii="Cera Basic" w:hAnsi="Cera Basic" w:cs="Arial"/>
          <w:szCs w:val="22"/>
        </w:rPr>
        <w:tab/>
        <w:t>What is your gender?</w:t>
      </w:r>
    </w:p>
    <w:p w14:paraId="6EF4FF0A" w14:textId="1D53EA18" w:rsidR="00961559" w:rsidRPr="00C047DB" w:rsidRDefault="00961559" w:rsidP="00961559">
      <w:pPr>
        <w:pStyle w:val="Bodysubclause"/>
        <w:ind w:left="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Male</w:t>
      </w:r>
      <w:r w:rsidRPr="00C047DB">
        <w:rPr>
          <w:rFonts w:ascii="Cera Basic" w:hAnsi="Cera Basic" w:cs="Arial"/>
          <w:szCs w:val="22"/>
        </w:rPr>
        <w:tab/>
      </w:r>
      <w:sdt>
        <w:sdtPr>
          <w:rPr>
            <w:rFonts w:ascii="Cera Basic" w:hAnsi="Cera Basic" w:cs="Arial"/>
            <w:szCs w:val="22"/>
          </w:rPr>
          <w:id w:val="746083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  <w:t xml:space="preserve">Female    </w:t>
      </w:r>
      <w:sdt>
        <w:sdtPr>
          <w:rPr>
            <w:rFonts w:ascii="Cera Basic" w:hAnsi="Cera Basic" w:cs="Arial"/>
            <w:szCs w:val="22"/>
          </w:rPr>
          <w:id w:val="-801075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</w:r>
      <w:proofErr w:type="gramStart"/>
      <w:r w:rsidR="00C047DB" w:rsidRPr="00C047DB">
        <w:rPr>
          <w:rFonts w:ascii="Cera Basic" w:hAnsi="Cera Basic" w:cs="Arial"/>
          <w:szCs w:val="22"/>
        </w:rPr>
        <w:t>Non-binary</w:t>
      </w:r>
      <w:proofErr w:type="gramEnd"/>
      <w:r w:rsidR="00C047DB" w:rsidRPr="00C047DB">
        <w:rPr>
          <w:rFonts w:ascii="Cera Basic" w:hAnsi="Cera Basic" w:cs="Arial"/>
          <w:szCs w:val="22"/>
        </w:rPr>
        <w:t xml:space="preserve"> </w:t>
      </w:r>
      <w:sdt>
        <w:sdtPr>
          <w:rPr>
            <w:rFonts w:ascii="Cera Basic" w:hAnsi="Cera Basic" w:cs="Arial"/>
            <w:szCs w:val="22"/>
          </w:rPr>
          <w:id w:val="-950462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C047DB" w:rsidRPr="00C047DB">
        <w:rPr>
          <w:rFonts w:ascii="Cera Basic" w:hAnsi="Cera Basic" w:cs="Arial"/>
          <w:szCs w:val="22"/>
        </w:rPr>
        <w:t xml:space="preserve">                    </w:t>
      </w:r>
      <w:r w:rsidRPr="00C047DB">
        <w:rPr>
          <w:rFonts w:ascii="Cera Basic" w:eastAsia="MS Mincho" w:hAnsi="Cera Basic" w:cs="Arial"/>
          <w:szCs w:val="22"/>
        </w:rPr>
        <w:t>Prefer not to say</w:t>
      </w:r>
      <w:r w:rsidRPr="00C047DB">
        <w:rPr>
          <w:rFonts w:ascii="Cera Basic" w:hAnsi="Cera Basic" w:cs="Arial"/>
          <w:szCs w:val="22"/>
        </w:rPr>
        <w:tab/>
      </w:r>
      <w:sdt>
        <w:sdtPr>
          <w:rPr>
            <w:rFonts w:ascii="Cera Basic" w:hAnsi="Cera Basic" w:cs="Arial"/>
            <w:szCs w:val="22"/>
          </w:rPr>
          <w:id w:val="-1222044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</w:p>
    <w:p w14:paraId="47E90563" w14:textId="77777777" w:rsidR="00961559" w:rsidRPr="00C047DB" w:rsidRDefault="00961559" w:rsidP="00961559">
      <w:pPr>
        <w:pStyle w:val="Bodysubclause"/>
        <w:ind w:left="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3.</w:t>
      </w:r>
      <w:r w:rsidRPr="00C047DB">
        <w:rPr>
          <w:rFonts w:ascii="Cera Basic" w:hAnsi="Cera Basic" w:cs="Arial"/>
          <w:szCs w:val="22"/>
        </w:rPr>
        <w:tab/>
        <w:t>Is your present gender the same as at your birth?</w:t>
      </w:r>
    </w:p>
    <w:p w14:paraId="51809063" w14:textId="5863D955" w:rsidR="00961559" w:rsidRPr="00C047DB" w:rsidRDefault="00961559" w:rsidP="00961559">
      <w:pPr>
        <w:pStyle w:val="Bodysubclause"/>
        <w:ind w:left="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Yes</w:t>
      </w:r>
      <w:r w:rsidRPr="00C047DB">
        <w:rPr>
          <w:rFonts w:ascii="Cera Basic" w:hAnsi="Cera Basic" w:cs="Arial"/>
          <w:szCs w:val="22"/>
        </w:rPr>
        <w:tab/>
      </w:r>
      <w:sdt>
        <w:sdtPr>
          <w:rPr>
            <w:rFonts w:ascii="Cera Basic" w:hAnsi="Cera Basic" w:cs="Arial"/>
            <w:szCs w:val="22"/>
          </w:rPr>
          <w:id w:val="16542514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  <w:t>No</w:t>
      </w:r>
      <w:r w:rsidRPr="00C047DB">
        <w:rPr>
          <w:rFonts w:ascii="Cera Basic" w:hAnsi="Cera Basic" w:cs="Arial"/>
          <w:szCs w:val="22"/>
        </w:rPr>
        <w:tab/>
        <w:t xml:space="preserve">    </w:t>
      </w:r>
      <w:sdt>
        <w:sdtPr>
          <w:rPr>
            <w:rFonts w:ascii="Cera Basic" w:hAnsi="Cera Basic" w:cs="Arial"/>
            <w:szCs w:val="22"/>
          </w:rPr>
          <w:id w:val="-377928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eastAsia="MS Mincho" w:hAnsi="Cera Basic" w:cs="Arial"/>
          <w:szCs w:val="22"/>
        </w:rPr>
        <w:t>Prefer not to say</w:t>
      </w:r>
      <w:r w:rsidRPr="00C047DB">
        <w:rPr>
          <w:rFonts w:ascii="Cera Basic" w:hAnsi="Cera Basic" w:cs="Arial"/>
          <w:szCs w:val="22"/>
        </w:rPr>
        <w:tab/>
      </w:r>
      <w:sdt>
        <w:sdtPr>
          <w:rPr>
            <w:rFonts w:ascii="Cera Basic" w:hAnsi="Cera Basic" w:cs="Arial"/>
            <w:szCs w:val="22"/>
          </w:rPr>
          <w:id w:val="1980953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</w:p>
    <w:p w14:paraId="4C30159C" w14:textId="77777777" w:rsidR="00961559" w:rsidRPr="00C047DB" w:rsidRDefault="00961559" w:rsidP="00961559">
      <w:pPr>
        <w:pStyle w:val="Heading2"/>
        <w:numPr>
          <w:ilvl w:val="0"/>
          <w:numId w:val="0"/>
        </w:numPr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4.</w:t>
      </w:r>
      <w:r w:rsidRPr="00C047DB">
        <w:rPr>
          <w:rFonts w:ascii="Cera Basic" w:hAnsi="Cera Basic" w:cs="Arial"/>
          <w:szCs w:val="22"/>
        </w:rPr>
        <w:tab/>
        <w:t>What is your age group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4"/>
        <w:gridCol w:w="633"/>
        <w:gridCol w:w="1842"/>
        <w:gridCol w:w="709"/>
        <w:gridCol w:w="1701"/>
        <w:gridCol w:w="851"/>
        <w:gridCol w:w="1701"/>
        <w:gridCol w:w="708"/>
      </w:tblGrid>
      <w:tr w:rsidR="00961559" w:rsidRPr="00C047DB" w14:paraId="5AA3FA9B" w14:textId="77777777" w:rsidTr="00CF28D0">
        <w:tc>
          <w:tcPr>
            <w:tcW w:w="1494" w:type="dxa"/>
          </w:tcPr>
          <w:p w14:paraId="6BB9CDDF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16-17</w:t>
            </w:r>
          </w:p>
        </w:tc>
        <w:sdt>
          <w:sdtPr>
            <w:rPr>
              <w:rFonts w:ascii="Cera Basic" w:hAnsi="Cera Basic" w:cs="Arial"/>
              <w:szCs w:val="22"/>
            </w:rPr>
            <w:id w:val="-1180032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3" w:type="dxa"/>
              </w:tcPr>
              <w:p w14:paraId="521BD9CC" w14:textId="09EC9F26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842" w:type="dxa"/>
          </w:tcPr>
          <w:p w14:paraId="117F55A2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18-21</w:t>
            </w:r>
          </w:p>
        </w:tc>
        <w:sdt>
          <w:sdtPr>
            <w:rPr>
              <w:rFonts w:ascii="Cera Basic" w:hAnsi="Cera Basic" w:cs="Arial"/>
              <w:szCs w:val="22"/>
            </w:rPr>
            <w:id w:val="1740516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</w:tcPr>
              <w:p w14:paraId="5D04D841" w14:textId="4EEB53A0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DE91C7E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21-29</w:t>
            </w:r>
          </w:p>
        </w:tc>
        <w:sdt>
          <w:sdtPr>
            <w:rPr>
              <w:rFonts w:ascii="Cera Basic" w:hAnsi="Cera Basic" w:cs="Arial"/>
              <w:szCs w:val="22"/>
            </w:rPr>
            <w:id w:val="-2077194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</w:tcPr>
              <w:p w14:paraId="12F6D050" w14:textId="6246A358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1A24BEE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30-39</w:t>
            </w:r>
          </w:p>
        </w:tc>
        <w:sdt>
          <w:sdtPr>
            <w:rPr>
              <w:rFonts w:ascii="Cera Basic" w:hAnsi="Cera Basic" w:cs="Arial"/>
              <w:szCs w:val="22"/>
            </w:rPr>
            <w:id w:val="-1531633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6A47AC25" w14:textId="3D7A5448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  <w:tr w:rsidR="00961559" w:rsidRPr="00C047DB" w14:paraId="42320D85" w14:textId="77777777" w:rsidTr="00CF28D0">
        <w:tc>
          <w:tcPr>
            <w:tcW w:w="1494" w:type="dxa"/>
          </w:tcPr>
          <w:p w14:paraId="5FD1ED1D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40-49</w:t>
            </w:r>
          </w:p>
        </w:tc>
        <w:sdt>
          <w:sdtPr>
            <w:rPr>
              <w:rFonts w:ascii="Cera Basic" w:hAnsi="Cera Basic" w:cs="Arial"/>
              <w:szCs w:val="22"/>
            </w:rPr>
            <w:id w:val="-179276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3" w:type="dxa"/>
              </w:tcPr>
              <w:p w14:paraId="13826574" w14:textId="123C28B4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842" w:type="dxa"/>
          </w:tcPr>
          <w:p w14:paraId="0C7AC68B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50-59</w:t>
            </w:r>
          </w:p>
        </w:tc>
        <w:sdt>
          <w:sdtPr>
            <w:rPr>
              <w:rFonts w:ascii="Cera Basic" w:hAnsi="Cera Basic" w:cs="Arial"/>
              <w:szCs w:val="22"/>
            </w:rPr>
            <w:id w:val="-1180506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</w:tcPr>
              <w:p w14:paraId="5D1F8D33" w14:textId="3583AAB1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E78BB0A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60 or over</w:t>
            </w:r>
          </w:p>
        </w:tc>
        <w:sdt>
          <w:sdtPr>
            <w:rPr>
              <w:rFonts w:ascii="Cera Basic" w:hAnsi="Cera Basic" w:cs="Arial"/>
              <w:szCs w:val="22"/>
            </w:rPr>
            <w:id w:val="116643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</w:tcPr>
              <w:p w14:paraId="18AC3C7C" w14:textId="13A792B5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2993053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eastAsia="MS Mincho" w:hAnsi="Cera Basic" w:cs="Arial"/>
                <w:szCs w:val="22"/>
              </w:rPr>
              <w:t>Prefer not to say</w:t>
            </w:r>
          </w:p>
        </w:tc>
        <w:sdt>
          <w:sdtPr>
            <w:rPr>
              <w:rFonts w:ascii="Cera Basic" w:hAnsi="Cera Basic" w:cs="Arial"/>
              <w:szCs w:val="22"/>
            </w:rPr>
            <w:id w:val="-259300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69DF9A5F" w14:textId="02D630AC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</w:tbl>
    <w:p w14:paraId="153D8D72" w14:textId="77777777" w:rsidR="00961559" w:rsidRPr="00C047DB" w:rsidRDefault="00961559" w:rsidP="00961559">
      <w:pPr>
        <w:pStyle w:val="Heading2"/>
        <w:numPr>
          <w:ilvl w:val="0"/>
          <w:numId w:val="2"/>
        </w:numPr>
        <w:ind w:hanging="72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What is your sexual orientation?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1"/>
        <w:gridCol w:w="407"/>
        <w:gridCol w:w="1435"/>
        <w:gridCol w:w="567"/>
        <w:gridCol w:w="2948"/>
        <w:gridCol w:w="1026"/>
      </w:tblGrid>
      <w:tr w:rsidR="00961559" w:rsidRPr="00C047DB" w14:paraId="2B859C64" w14:textId="77777777" w:rsidTr="004073B2">
        <w:tc>
          <w:tcPr>
            <w:tcW w:w="2581" w:type="dxa"/>
          </w:tcPr>
          <w:p w14:paraId="756817FE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Heterosexual/straight</w:t>
            </w:r>
          </w:p>
        </w:tc>
        <w:sdt>
          <w:sdtPr>
            <w:rPr>
              <w:rFonts w:ascii="Cera Basic" w:hAnsi="Cera Basic" w:cs="Arial"/>
              <w:szCs w:val="22"/>
            </w:rPr>
            <w:id w:val="-209100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7" w:type="dxa"/>
              </w:tcPr>
              <w:p w14:paraId="356D535A" w14:textId="1D1654A0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435" w:type="dxa"/>
          </w:tcPr>
          <w:p w14:paraId="3E2362B6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Bisexual</w:t>
            </w:r>
          </w:p>
        </w:tc>
        <w:sdt>
          <w:sdtPr>
            <w:rPr>
              <w:rFonts w:ascii="Cera Basic" w:hAnsi="Cera Basic" w:cs="Arial"/>
              <w:szCs w:val="22"/>
            </w:rPr>
            <w:id w:val="-537043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E8EB0BD" w14:textId="703A20FD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2948" w:type="dxa"/>
          </w:tcPr>
          <w:p w14:paraId="731F2D94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Lesbian/gay woman</w:t>
            </w:r>
          </w:p>
        </w:tc>
        <w:sdt>
          <w:sdtPr>
            <w:rPr>
              <w:rFonts w:ascii="Cera Basic" w:hAnsi="Cera Basic" w:cs="Arial"/>
              <w:szCs w:val="22"/>
            </w:rPr>
            <w:id w:val="1177615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</w:tcPr>
              <w:p w14:paraId="0E248EC4" w14:textId="52B8001E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  <w:tr w:rsidR="00961559" w:rsidRPr="00C047DB" w14:paraId="49EFAE08" w14:textId="77777777" w:rsidTr="004073B2">
        <w:tc>
          <w:tcPr>
            <w:tcW w:w="2581" w:type="dxa"/>
          </w:tcPr>
          <w:p w14:paraId="3FCD8218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Homosexual/gay man</w:t>
            </w:r>
          </w:p>
        </w:tc>
        <w:sdt>
          <w:sdtPr>
            <w:rPr>
              <w:rFonts w:ascii="Cera Basic" w:hAnsi="Cera Basic" w:cs="Arial"/>
              <w:szCs w:val="22"/>
            </w:rPr>
            <w:id w:val="581189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7" w:type="dxa"/>
              </w:tcPr>
              <w:p w14:paraId="4A049D6C" w14:textId="04D42B61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435" w:type="dxa"/>
          </w:tcPr>
          <w:p w14:paraId="2E1815BF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Other</w:t>
            </w:r>
          </w:p>
        </w:tc>
        <w:sdt>
          <w:sdtPr>
            <w:rPr>
              <w:rFonts w:ascii="Cera Basic" w:hAnsi="Cera Basic" w:cs="Arial"/>
              <w:szCs w:val="22"/>
            </w:rPr>
            <w:id w:val="-1434042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D070E3C" w14:textId="3DAE4C77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2948" w:type="dxa"/>
          </w:tcPr>
          <w:p w14:paraId="42BA096F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Prefer not to say</w:t>
            </w:r>
          </w:p>
        </w:tc>
        <w:sdt>
          <w:sdtPr>
            <w:rPr>
              <w:rFonts w:ascii="Cera Basic" w:hAnsi="Cera Basic" w:cs="Arial"/>
              <w:szCs w:val="22"/>
            </w:rPr>
            <w:id w:val="-2055525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</w:tcPr>
              <w:p w14:paraId="7608C80E" w14:textId="3A20A09C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</w:tbl>
    <w:p w14:paraId="0AF446F2" w14:textId="77777777" w:rsidR="00961559" w:rsidRPr="00C047DB" w:rsidRDefault="00961559" w:rsidP="00961559">
      <w:pPr>
        <w:pStyle w:val="Bodysubclause"/>
        <w:numPr>
          <w:ilvl w:val="0"/>
          <w:numId w:val="2"/>
        </w:numPr>
        <w:ind w:left="0" w:firstLine="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 xml:space="preserve">What is your religious or belief system? 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20"/>
        <w:gridCol w:w="2257"/>
        <w:gridCol w:w="731"/>
        <w:gridCol w:w="1962"/>
        <w:gridCol w:w="1026"/>
      </w:tblGrid>
      <w:tr w:rsidR="00961559" w:rsidRPr="00C047DB" w14:paraId="02862B83" w14:textId="77777777" w:rsidTr="00CF28D0">
        <w:tc>
          <w:tcPr>
            <w:tcW w:w="2268" w:type="dxa"/>
          </w:tcPr>
          <w:p w14:paraId="585263D1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Buddhist</w:t>
            </w:r>
          </w:p>
        </w:tc>
        <w:sdt>
          <w:sdtPr>
            <w:rPr>
              <w:rFonts w:ascii="Cera Basic" w:hAnsi="Cera Basic" w:cs="Arial"/>
              <w:szCs w:val="22"/>
            </w:rPr>
            <w:id w:val="804740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BCC21B7" w14:textId="4D91D85C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2257" w:type="dxa"/>
          </w:tcPr>
          <w:p w14:paraId="11364CB0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Christian</w:t>
            </w:r>
          </w:p>
        </w:tc>
        <w:sdt>
          <w:sdtPr>
            <w:rPr>
              <w:rFonts w:ascii="Cera Basic" w:hAnsi="Cera Basic" w:cs="Arial"/>
              <w:szCs w:val="22"/>
            </w:rPr>
            <w:id w:val="-82388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1" w:type="dxa"/>
              </w:tcPr>
              <w:p w14:paraId="6B28C24B" w14:textId="3DA6A26D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962" w:type="dxa"/>
          </w:tcPr>
          <w:p w14:paraId="15B2A698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Hindu</w:t>
            </w:r>
          </w:p>
        </w:tc>
        <w:sdt>
          <w:sdtPr>
            <w:rPr>
              <w:rFonts w:ascii="Cera Basic" w:hAnsi="Cera Basic" w:cs="Arial"/>
              <w:szCs w:val="22"/>
            </w:rPr>
            <w:id w:val="-425882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</w:tcPr>
              <w:p w14:paraId="01ADC5B4" w14:textId="3E3153A7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  <w:tr w:rsidR="00961559" w:rsidRPr="00C047DB" w14:paraId="1688CB8B" w14:textId="77777777" w:rsidTr="00CF28D0">
        <w:tc>
          <w:tcPr>
            <w:tcW w:w="2268" w:type="dxa"/>
          </w:tcPr>
          <w:p w14:paraId="703FFF01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Jewish</w:t>
            </w:r>
          </w:p>
        </w:tc>
        <w:sdt>
          <w:sdtPr>
            <w:rPr>
              <w:rFonts w:ascii="Cera Basic" w:hAnsi="Cera Basic" w:cs="Arial"/>
              <w:szCs w:val="22"/>
            </w:rPr>
            <w:id w:val="169767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226C5F6" w14:textId="29174465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2257" w:type="dxa"/>
          </w:tcPr>
          <w:p w14:paraId="048569A1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Muslim</w:t>
            </w:r>
          </w:p>
        </w:tc>
        <w:sdt>
          <w:sdtPr>
            <w:rPr>
              <w:rFonts w:ascii="Cera Basic" w:hAnsi="Cera Basic" w:cs="Arial"/>
              <w:szCs w:val="22"/>
            </w:rPr>
            <w:id w:val="-1915624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1" w:type="dxa"/>
              </w:tcPr>
              <w:p w14:paraId="0D31F140" w14:textId="4F6689C2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962" w:type="dxa"/>
          </w:tcPr>
          <w:p w14:paraId="5000DAB9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Sikh</w:t>
            </w:r>
          </w:p>
        </w:tc>
        <w:sdt>
          <w:sdtPr>
            <w:rPr>
              <w:rFonts w:ascii="Cera Basic" w:hAnsi="Cera Basic" w:cs="Arial"/>
              <w:szCs w:val="22"/>
            </w:rPr>
            <w:id w:val="-1500420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</w:tcPr>
              <w:p w14:paraId="4BD3C712" w14:textId="712F922C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  <w:tr w:rsidR="00961559" w:rsidRPr="00C047DB" w14:paraId="53740D83" w14:textId="77777777" w:rsidTr="00CF28D0">
        <w:tc>
          <w:tcPr>
            <w:tcW w:w="2268" w:type="dxa"/>
          </w:tcPr>
          <w:p w14:paraId="18F54A59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No Religion</w:t>
            </w:r>
          </w:p>
        </w:tc>
        <w:sdt>
          <w:sdtPr>
            <w:rPr>
              <w:rFonts w:ascii="Cera Basic" w:hAnsi="Cera Basic" w:cs="Arial"/>
              <w:szCs w:val="22"/>
            </w:rPr>
            <w:id w:val="-1410300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1531EA50" w14:textId="294883E7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2257" w:type="dxa"/>
          </w:tcPr>
          <w:p w14:paraId="36F6B875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hAnsi="Cera Basic" w:cs="Arial"/>
                <w:szCs w:val="22"/>
              </w:rPr>
              <w:t>Other</w:t>
            </w:r>
          </w:p>
        </w:tc>
        <w:sdt>
          <w:sdtPr>
            <w:rPr>
              <w:rFonts w:ascii="Cera Basic" w:hAnsi="Cera Basic" w:cs="Arial"/>
              <w:szCs w:val="22"/>
            </w:rPr>
            <w:id w:val="-420016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1" w:type="dxa"/>
              </w:tcPr>
              <w:p w14:paraId="320F3F97" w14:textId="36A20502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962" w:type="dxa"/>
          </w:tcPr>
          <w:p w14:paraId="0E074A97" w14:textId="77777777" w:rsidR="00961559" w:rsidRPr="00C047DB" w:rsidRDefault="00961559" w:rsidP="00CF28D0">
            <w:pPr>
              <w:pStyle w:val="NormalCell"/>
              <w:rPr>
                <w:rFonts w:ascii="Cera Basic" w:hAnsi="Cera Basic" w:cs="Arial"/>
                <w:szCs w:val="22"/>
              </w:rPr>
            </w:pPr>
            <w:r w:rsidRPr="00C047DB">
              <w:rPr>
                <w:rFonts w:ascii="Cera Basic" w:eastAsia="MS Mincho" w:hAnsi="Cera Basic" w:cs="Arial"/>
                <w:szCs w:val="22"/>
              </w:rPr>
              <w:t>Prefer not to say</w:t>
            </w:r>
          </w:p>
        </w:tc>
        <w:sdt>
          <w:sdtPr>
            <w:rPr>
              <w:rFonts w:ascii="Cera Basic" w:hAnsi="Cera Basic" w:cs="Arial"/>
              <w:szCs w:val="22"/>
            </w:rPr>
            <w:id w:val="-156401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</w:tcPr>
              <w:p w14:paraId="48C54850" w14:textId="41B2AAAD" w:rsidR="00961559" w:rsidRPr="00C047DB" w:rsidRDefault="00C047DB" w:rsidP="00CF28D0">
                <w:pPr>
                  <w:pStyle w:val="NormalCell"/>
                  <w:rPr>
                    <w:rFonts w:ascii="Cera Basic" w:hAnsi="Cera Basic" w:cs="Arial"/>
                    <w:szCs w:val="22"/>
                  </w:rPr>
                </w:pPr>
                <w:r w:rsidRPr="00C047D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p>
            </w:tc>
          </w:sdtContent>
        </w:sdt>
      </w:tr>
    </w:tbl>
    <w:p w14:paraId="26373C60" w14:textId="77777777" w:rsidR="00961559" w:rsidRPr="00C047DB" w:rsidRDefault="00961559" w:rsidP="00961559">
      <w:pPr>
        <w:pStyle w:val="Heading2"/>
        <w:numPr>
          <w:ilvl w:val="0"/>
          <w:numId w:val="2"/>
        </w:numPr>
        <w:ind w:hanging="72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Do you consider yourself to have a disability or long-term health condition?</w:t>
      </w:r>
    </w:p>
    <w:p w14:paraId="3013E3ED" w14:textId="5F624F01" w:rsidR="00961559" w:rsidRPr="00C047DB" w:rsidRDefault="00961559" w:rsidP="00961559">
      <w:pPr>
        <w:pStyle w:val="Bodysubclause"/>
        <w:ind w:left="0"/>
        <w:rPr>
          <w:rFonts w:ascii="Cera Basic" w:hAnsi="Cera Basic" w:cs="Arial"/>
          <w:szCs w:val="22"/>
        </w:rPr>
      </w:pPr>
      <w:r w:rsidRPr="00C047DB">
        <w:rPr>
          <w:rFonts w:ascii="Cera Basic" w:hAnsi="Cera Basic" w:cs="Arial"/>
          <w:szCs w:val="22"/>
        </w:rPr>
        <w:t>Yes</w:t>
      </w:r>
      <w:r w:rsidRPr="00C047DB">
        <w:rPr>
          <w:rFonts w:ascii="Cera Basic" w:hAnsi="Cera Basic" w:cs="Arial"/>
          <w:szCs w:val="22"/>
        </w:rPr>
        <w:tab/>
      </w:r>
      <w:sdt>
        <w:sdtPr>
          <w:rPr>
            <w:rFonts w:ascii="Cera Basic" w:hAnsi="Cera Basic" w:cs="Arial"/>
            <w:szCs w:val="22"/>
          </w:rPr>
          <w:id w:val="-833762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  <w:t>No</w:t>
      </w:r>
      <w:r w:rsidRPr="00C047DB">
        <w:rPr>
          <w:rFonts w:ascii="Cera Basic" w:hAnsi="Cera Basic" w:cs="Arial"/>
          <w:szCs w:val="22"/>
        </w:rPr>
        <w:tab/>
        <w:t xml:space="preserve">    </w:t>
      </w:r>
      <w:sdt>
        <w:sdtPr>
          <w:rPr>
            <w:rFonts w:ascii="Cera Basic" w:hAnsi="Cera Basic" w:cs="Arial"/>
            <w:szCs w:val="22"/>
          </w:rPr>
          <w:id w:val="1769266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hAnsi="Cera Basic" w:cs="Arial"/>
          <w:szCs w:val="22"/>
        </w:rPr>
        <w:tab/>
      </w:r>
      <w:r w:rsidRPr="00C047DB">
        <w:rPr>
          <w:rFonts w:ascii="Cera Basic" w:eastAsia="MS Mincho" w:hAnsi="Cera Basic" w:cs="Arial"/>
          <w:szCs w:val="22"/>
        </w:rPr>
        <w:t>Prefer not to say</w:t>
      </w:r>
      <w:r w:rsidRPr="00C047DB">
        <w:rPr>
          <w:rFonts w:ascii="Cera Basic" w:hAnsi="Cera Basic" w:cs="Arial"/>
          <w:szCs w:val="22"/>
        </w:rPr>
        <w:tab/>
      </w:r>
      <w:sdt>
        <w:sdtPr>
          <w:rPr>
            <w:rFonts w:ascii="Cera Basic" w:hAnsi="Cera Basic" w:cs="Arial"/>
            <w:szCs w:val="22"/>
          </w:rPr>
          <w:id w:val="1246459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DB" w:rsidRPr="00C047DB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</w:p>
    <w:p w14:paraId="061BC5A8" w14:textId="77777777" w:rsidR="00292859" w:rsidRPr="00C047DB" w:rsidRDefault="00292859">
      <w:pPr>
        <w:rPr>
          <w:rFonts w:ascii="Cera Basic" w:hAnsi="Cera Basic"/>
          <w:sz w:val="20"/>
          <w:szCs w:val="18"/>
        </w:rPr>
      </w:pPr>
    </w:p>
    <w:sectPr w:rsidR="00292859" w:rsidRPr="00C047DB" w:rsidSect="000F2088">
      <w:headerReference w:type="default" r:id="rId7"/>
      <w:headerReference w:type="first" r:id="rId8"/>
      <w:pgSz w:w="11907" w:h="16840" w:code="9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05758" w14:textId="77777777" w:rsidR="00895ADD" w:rsidRDefault="00895ADD">
      <w:pPr>
        <w:spacing w:line="240" w:lineRule="auto"/>
      </w:pPr>
      <w:r>
        <w:separator/>
      </w:r>
    </w:p>
  </w:endnote>
  <w:endnote w:type="continuationSeparator" w:id="0">
    <w:p w14:paraId="0DB2B981" w14:textId="77777777" w:rsidR="00895ADD" w:rsidRDefault="00895A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ra Basic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29F01" w14:textId="77777777" w:rsidR="00895ADD" w:rsidRDefault="00895ADD">
      <w:pPr>
        <w:spacing w:line="240" w:lineRule="auto"/>
      </w:pPr>
      <w:r>
        <w:separator/>
      </w:r>
    </w:p>
  </w:footnote>
  <w:footnote w:type="continuationSeparator" w:id="0">
    <w:p w14:paraId="0A700080" w14:textId="77777777" w:rsidR="00895ADD" w:rsidRDefault="00895A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09628" w14:textId="5D0BE3B2" w:rsidR="00A01323" w:rsidRDefault="00A01323" w:rsidP="000F2088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413C7D1" wp14:editId="0AA4E299">
          <wp:simplePos x="0" y="0"/>
          <wp:positionH relativeFrom="column">
            <wp:posOffset>5509260</wp:posOffset>
          </wp:positionH>
          <wp:positionV relativeFrom="paragraph">
            <wp:posOffset>-335280</wp:posOffset>
          </wp:positionV>
          <wp:extent cx="1452880" cy="1196340"/>
          <wp:effectExtent l="0" t="0" r="0" b="0"/>
          <wp:wrapNone/>
          <wp:docPr id="36" name="Picture 3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2880" cy="1196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BD7BC4" w14:textId="1AFFA93A" w:rsidR="00000000" w:rsidRDefault="00000000" w:rsidP="000F208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85F47" w14:textId="1CEC8837" w:rsidR="00000000" w:rsidRPr="000F2088" w:rsidRDefault="00C047DB" w:rsidP="000F2088">
    <w:pPr>
      <w:pStyle w:val="Header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39D2B47" wp14:editId="39325CD4">
          <wp:simplePos x="0" y="0"/>
          <wp:positionH relativeFrom="column">
            <wp:posOffset>5501640</wp:posOffset>
          </wp:positionH>
          <wp:positionV relativeFrom="paragraph">
            <wp:posOffset>-342900</wp:posOffset>
          </wp:positionV>
          <wp:extent cx="1452880" cy="1196340"/>
          <wp:effectExtent l="0" t="0" r="0" b="0"/>
          <wp:wrapNone/>
          <wp:docPr id="33" name="Picture 3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2880" cy="1196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E3D1B"/>
    <w:multiLevelType w:val="hybridMultilevel"/>
    <w:tmpl w:val="31C8206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61255"/>
    <w:multiLevelType w:val="multilevel"/>
    <w:tmpl w:val="AA0C0432"/>
    <w:name w:val="main_list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aps/>
        <w:sz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aps w:val="0"/>
        <w:sz w:val="2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559"/>
        </w:tabs>
        <w:ind w:left="1559" w:hanging="567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421"/>
        </w:tabs>
        <w:ind w:left="2268" w:hanging="567"/>
      </w:pPr>
      <w:rPr>
        <w:rFonts w:ascii="Times New Roman" w:hAnsi="Times New Roman" w:hint="default"/>
        <w:b w:val="0"/>
        <w:i w:val="0"/>
        <w:sz w:val="20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num w:numId="1" w16cid:durableId="207226321">
    <w:abstractNumId w:val="1"/>
  </w:num>
  <w:num w:numId="2" w16cid:durableId="1948004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zWztLQ0MjE2NTNT0lEKTi0uzszPAykwrAUAhq3v9CwAAAA="/>
  </w:docVars>
  <w:rsids>
    <w:rsidRoot w:val="00961559"/>
    <w:rsid w:val="00292859"/>
    <w:rsid w:val="00342F45"/>
    <w:rsid w:val="004073B2"/>
    <w:rsid w:val="004A4497"/>
    <w:rsid w:val="004C13AF"/>
    <w:rsid w:val="0053749B"/>
    <w:rsid w:val="006761B7"/>
    <w:rsid w:val="00682861"/>
    <w:rsid w:val="00895ADD"/>
    <w:rsid w:val="008B1162"/>
    <w:rsid w:val="00961559"/>
    <w:rsid w:val="00970451"/>
    <w:rsid w:val="009E544D"/>
    <w:rsid w:val="00A01323"/>
    <w:rsid w:val="00AB258B"/>
    <w:rsid w:val="00AE33A3"/>
    <w:rsid w:val="00C047DB"/>
    <w:rsid w:val="00C30296"/>
    <w:rsid w:val="00E41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A2A21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61559"/>
    <w:pPr>
      <w:spacing w:after="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qFormat/>
    <w:rsid w:val="00961559"/>
    <w:pPr>
      <w:keepNext/>
      <w:numPr>
        <w:numId w:val="1"/>
      </w:numPr>
      <w:spacing w:before="320"/>
      <w:outlineLvl w:val="0"/>
    </w:pPr>
    <w:rPr>
      <w:b/>
      <w:smallCaps/>
      <w:kern w:val="28"/>
    </w:rPr>
  </w:style>
  <w:style w:type="paragraph" w:styleId="Heading2">
    <w:name w:val="heading 2"/>
    <w:basedOn w:val="Normal"/>
    <w:link w:val="Heading2Char"/>
    <w:qFormat/>
    <w:rsid w:val="00961559"/>
    <w:pPr>
      <w:numPr>
        <w:ilvl w:val="1"/>
        <w:numId w:val="1"/>
      </w:numPr>
      <w:spacing w:before="280" w:after="120"/>
      <w:outlineLvl w:val="1"/>
    </w:pPr>
    <w:rPr>
      <w:color w:val="000000"/>
    </w:rPr>
  </w:style>
  <w:style w:type="paragraph" w:styleId="Heading3">
    <w:name w:val="heading 3"/>
    <w:basedOn w:val="Normal"/>
    <w:link w:val="Heading3Char"/>
    <w:qFormat/>
    <w:rsid w:val="00961559"/>
    <w:pPr>
      <w:numPr>
        <w:ilvl w:val="2"/>
        <w:numId w:val="1"/>
      </w:numPr>
      <w:spacing w:after="120"/>
      <w:outlineLvl w:val="2"/>
    </w:pPr>
  </w:style>
  <w:style w:type="paragraph" w:styleId="Heading4">
    <w:name w:val="heading 4"/>
    <w:basedOn w:val="Normal"/>
    <w:link w:val="Heading4Char"/>
    <w:qFormat/>
    <w:rsid w:val="00961559"/>
    <w:pPr>
      <w:numPr>
        <w:ilvl w:val="3"/>
        <w:numId w:val="1"/>
      </w:numPr>
      <w:tabs>
        <w:tab w:val="left" w:pos="2261"/>
      </w:tabs>
      <w:spacing w:after="120"/>
      <w:outlineLvl w:val="3"/>
    </w:pPr>
  </w:style>
  <w:style w:type="paragraph" w:styleId="Heading5">
    <w:name w:val="heading 5"/>
    <w:basedOn w:val="Normal"/>
    <w:link w:val="Heading5Char"/>
    <w:qFormat/>
    <w:rsid w:val="00961559"/>
    <w:pPr>
      <w:numPr>
        <w:ilvl w:val="4"/>
        <w:numId w:val="1"/>
      </w:numPr>
      <w:spacing w:after="1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1559"/>
    <w:rPr>
      <w:rFonts w:ascii="Times New Roman" w:eastAsia="Times New Roman" w:hAnsi="Times New Roman" w:cs="Times New Roman"/>
      <w:b/>
      <w:smallCaps/>
      <w:kern w:val="28"/>
      <w:szCs w:val="20"/>
    </w:rPr>
  </w:style>
  <w:style w:type="character" w:customStyle="1" w:styleId="Heading2Char">
    <w:name w:val="Heading 2 Char"/>
    <w:basedOn w:val="DefaultParagraphFont"/>
    <w:link w:val="Heading2"/>
    <w:rsid w:val="00961559"/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Heading3Char">
    <w:name w:val="Heading 3 Char"/>
    <w:basedOn w:val="DefaultParagraphFont"/>
    <w:link w:val="Heading3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4Char">
    <w:name w:val="Heading 4 Char"/>
    <w:basedOn w:val="DefaultParagraphFont"/>
    <w:link w:val="Heading4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Bodysubclause">
    <w:name w:val="Body  sub clause"/>
    <w:basedOn w:val="Normal"/>
    <w:rsid w:val="00961559"/>
    <w:pPr>
      <w:spacing w:before="240" w:after="120"/>
      <w:ind w:left="720"/>
    </w:pPr>
  </w:style>
  <w:style w:type="paragraph" w:styleId="Header">
    <w:name w:val="header"/>
    <w:basedOn w:val="Normal"/>
    <w:link w:val="HeaderChar"/>
    <w:rsid w:val="00961559"/>
    <w:pPr>
      <w:tabs>
        <w:tab w:val="center" w:pos="4153"/>
        <w:tab w:val="right" w:pos="83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NormalCell">
    <w:name w:val="NormalCell"/>
    <w:basedOn w:val="Normal"/>
    <w:rsid w:val="00961559"/>
    <w:pPr>
      <w:spacing w:before="120" w:after="12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15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559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3749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49B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C047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BACC2-13D7-479E-B511-57A94C93DA08}"/>
      </w:docPartPr>
      <w:docPartBody>
        <w:p w:rsidR="005D18FE" w:rsidRDefault="005D733A">
          <w:r w:rsidRPr="00021AD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ra Basic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33A"/>
    <w:rsid w:val="00342F45"/>
    <w:rsid w:val="0046304B"/>
    <w:rsid w:val="005D18FE"/>
    <w:rsid w:val="005D733A"/>
    <w:rsid w:val="00C33187"/>
    <w:rsid w:val="00C51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733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cMullin</dc:creator>
  <cp:lastModifiedBy>Natalie German</cp:lastModifiedBy>
  <cp:revision>2</cp:revision>
  <dcterms:created xsi:type="dcterms:W3CDTF">2025-10-14T11:09:00Z</dcterms:created>
  <dcterms:modified xsi:type="dcterms:W3CDTF">2025-10-14T11:09:00Z</dcterms:modified>
</cp:coreProperties>
</file>